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C9237" w14:textId="77777777" w:rsidR="00195E50" w:rsidRDefault="00081479" w:rsidP="00D32199">
      <w:pPr>
        <w:jc w:val="both"/>
        <w:rPr>
          <w:rFonts w:cs="Arial"/>
          <w:b/>
          <w:bCs/>
          <w:sz w:val="20"/>
          <w:u w:val="single"/>
        </w:rPr>
      </w:pPr>
      <w:bookmarkStart w:id="0" w:name="_Hlk505955453"/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E0A6BCB" wp14:editId="415E0F56">
                <wp:simplePos x="0" y="0"/>
                <wp:positionH relativeFrom="column">
                  <wp:posOffset>4434840</wp:posOffset>
                </wp:positionH>
                <wp:positionV relativeFrom="paragraph">
                  <wp:posOffset>899161</wp:posOffset>
                </wp:positionV>
                <wp:extent cx="866775" cy="205740"/>
                <wp:effectExtent l="0" t="0" r="9525" b="381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AC7F40" w14:textId="67D6C596" w:rsidR="00195E50" w:rsidRDefault="00006CF4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hyperlink r:id="rId5" w:history="1">
                              <w:r w:rsidR="00195E50" w:rsidRPr="003F62B4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www.bldhd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0A6BC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9.2pt;margin-top:70.8pt;width:68.25pt;height:16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" stroked="f">
                <v:textbox>
                  <w:txbxContent>
                    <w:p w14:paraId="4EAC7F40" w14:textId="67D6C596" w:rsidR="00195E50" w:rsidRDefault="00006CF4">
                      <w:pPr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  <w:hyperlink r:id="rId6" w:history="1">
                        <w:r w:rsidR="00195E50" w:rsidRPr="003F62B4">
                          <w:rPr>
                            <w:rStyle w:val="Hyperlink"/>
                            <w:sz w:val="16"/>
                            <w:szCs w:val="16"/>
                          </w:rPr>
                          <w:t>www.bldhd.org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4ECC1A5" wp14:editId="49CDA2D8">
                <wp:simplePos x="0" y="0"/>
                <wp:positionH relativeFrom="column">
                  <wp:posOffset>5265420</wp:posOffset>
                </wp:positionH>
                <wp:positionV relativeFrom="paragraph">
                  <wp:posOffset>167640</wp:posOffset>
                </wp:positionV>
                <wp:extent cx="1508760" cy="815340"/>
                <wp:effectExtent l="0" t="381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7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FF15B8" w14:textId="77777777" w:rsidR="00527253" w:rsidRPr="00195E50" w:rsidRDefault="00527253" w:rsidP="00527253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195E50"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  <w:t>Leelanau County Office</w:t>
                            </w:r>
                          </w:p>
                          <w:p w14:paraId="7FF10E5B" w14:textId="77777777" w:rsidR="00527253" w:rsidRPr="00195E50" w:rsidRDefault="00527253" w:rsidP="005272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7401 E. Duck Lake Rd</w:t>
                            </w:r>
                          </w:p>
                          <w:p w14:paraId="5DC0A315" w14:textId="77777777" w:rsidR="00527253" w:rsidRPr="00195E50" w:rsidRDefault="00527253" w:rsidP="005272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Lake Leelanau, MI  49653</w:t>
                            </w:r>
                          </w:p>
                          <w:p w14:paraId="423D375E" w14:textId="77777777" w:rsidR="00527253" w:rsidRPr="00195E50" w:rsidRDefault="00527253" w:rsidP="005272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181E9B7" w14:textId="77777777" w:rsidR="00527253" w:rsidRPr="00195E50" w:rsidRDefault="00527253" w:rsidP="005272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Phone: 231-256-0200</w:t>
                            </w:r>
                          </w:p>
                          <w:p w14:paraId="2FEFDFC8" w14:textId="77777777" w:rsidR="00527253" w:rsidRDefault="00527253" w:rsidP="005272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Fax: 231-256-</w:t>
                            </w:r>
                            <w:r w:rsidR="008218C2">
                              <w:rPr>
                                <w:sz w:val="16"/>
                                <w:szCs w:val="16"/>
                              </w:rPr>
                              <w:t>7399</w:t>
                            </w:r>
                          </w:p>
                          <w:p w14:paraId="2068CE61" w14:textId="77777777" w:rsidR="00527253" w:rsidRDefault="005272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CC1A5" id="Text Box 4" o:spid="_x0000_s1027" type="#_x0000_t202" style="position:absolute;left:0;text-align:left;margin-left:414.6pt;margin-top:13.2pt;width:118.8pt;height:64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" stroked="f">
                <v:textbox>
                  <w:txbxContent>
                    <w:p w14:paraId="27FF15B8" w14:textId="77777777" w:rsidR="00527253" w:rsidRPr="00195E50" w:rsidRDefault="00527253" w:rsidP="00527253">
                      <w:pPr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  <w:r w:rsidRPr="00195E50">
                        <w:rPr>
                          <w:b/>
                          <w:sz w:val="16"/>
                          <w:szCs w:val="16"/>
                          <w:u w:val="single"/>
                        </w:rPr>
                        <w:t>Leelanau County Office</w:t>
                      </w:r>
                    </w:p>
                    <w:p w14:paraId="7FF10E5B" w14:textId="77777777" w:rsidR="00527253" w:rsidRPr="00195E50" w:rsidRDefault="00527253" w:rsidP="005272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7401 E. Duck Lake Rd</w:t>
                      </w:r>
                    </w:p>
                    <w:p w14:paraId="5DC0A315" w14:textId="77777777" w:rsidR="00527253" w:rsidRPr="00195E50" w:rsidRDefault="00527253" w:rsidP="005272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Lake Leelanau, MI  49653</w:t>
                      </w:r>
                    </w:p>
                    <w:p w14:paraId="423D375E" w14:textId="77777777" w:rsidR="00527253" w:rsidRPr="00195E50" w:rsidRDefault="00527253" w:rsidP="00527253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181E9B7" w14:textId="77777777" w:rsidR="00527253" w:rsidRPr="00195E50" w:rsidRDefault="00527253" w:rsidP="005272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Phone: 231-256-0200</w:t>
                      </w:r>
                    </w:p>
                    <w:p w14:paraId="2FEFDFC8" w14:textId="77777777" w:rsidR="00527253" w:rsidRDefault="00527253" w:rsidP="005272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Fax: 231-256-</w:t>
                      </w:r>
                      <w:r w:rsidR="008218C2">
                        <w:rPr>
                          <w:sz w:val="16"/>
                          <w:szCs w:val="16"/>
                        </w:rPr>
                        <w:t>7399</w:t>
                      </w:r>
                    </w:p>
                    <w:p w14:paraId="2068CE61" w14:textId="77777777" w:rsidR="00527253" w:rsidRDefault="00527253"/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  <w:sz w:val="20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0ED1261" wp14:editId="51E7123E">
                <wp:simplePos x="0" y="0"/>
                <wp:positionH relativeFrom="column">
                  <wp:posOffset>3436620</wp:posOffset>
                </wp:positionH>
                <wp:positionV relativeFrom="paragraph">
                  <wp:posOffset>160020</wp:posOffset>
                </wp:positionV>
                <wp:extent cx="1524000" cy="830580"/>
                <wp:effectExtent l="0" t="0" r="1905" b="190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830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2A4FB" w14:textId="77777777" w:rsidR="00DA4853" w:rsidRPr="00195E50" w:rsidRDefault="00DA4853" w:rsidP="00DA4853">
                            <w:pPr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195E50">
                              <w:rPr>
                                <w:b/>
                                <w:sz w:val="16"/>
                                <w:szCs w:val="16"/>
                                <w:u w:val="single"/>
                              </w:rPr>
                              <w:t>Benzie County Office</w:t>
                            </w:r>
                          </w:p>
                          <w:p w14:paraId="115FDBF9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6051 Frankfort Hwy, Ste 100</w:t>
                            </w:r>
                          </w:p>
                          <w:p w14:paraId="25868812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Benzonia, MI 49616</w:t>
                            </w:r>
                          </w:p>
                          <w:p w14:paraId="351EDF40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C676360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Phone: 231-882-4409</w:t>
                            </w:r>
                          </w:p>
                          <w:p w14:paraId="255C64DE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95E50">
                              <w:rPr>
                                <w:sz w:val="16"/>
                                <w:szCs w:val="16"/>
                              </w:rPr>
                              <w:t>Fax: 231-882-</w:t>
                            </w:r>
                            <w:r w:rsidR="008218C2">
                              <w:rPr>
                                <w:sz w:val="16"/>
                                <w:szCs w:val="16"/>
                              </w:rPr>
                              <w:t>0143</w:t>
                            </w:r>
                          </w:p>
                          <w:p w14:paraId="64967063" w14:textId="77777777" w:rsidR="00DA4853" w:rsidRPr="00195E50" w:rsidRDefault="00DA4853" w:rsidP="00DA48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A627AB3" w14:textId="77777777" w:rsidR="00DA4853" w:rsidRDefault="00DA48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D1261" id="Text Box 5" o:spid="_x0000_s1028" type="#_x0000_t202" style="position:absolute;left:0;text-align:left;margin-left:270.6pt;margin-top:12.6pt;width:120pt;height:65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" stroked="f">
                <v:textbox>
                  <w:txbxContent>
                    <w:p w14:paraId="0662A4FB" w14:textId="77777777" w:rsidR="00DA4853" w:rsidRPr="00195E50" w:rsidRDefault="00DA4853" w:rsidP="00DA4853">
                      <w:pPr>
                        <w:rPr>
                          <w:b/>
                          <w:sz w:val="16"/>
                          <w:szCs w:val="16"/>
                          <w:u w:val="single"/>
                        </w:rPr>
                      </w:pPr>
                      <w:r w:rsidRPr="00195E50">
                        <w:rPr>
                          <w:b/>
                          <w:sz w:val="16"/>
                          <w:szCs w:val="16"/>
                          <w:u w:val="single"/>
                        </w:rPr>
                        <w:t>Benzie County Office</w:t>
                      </w:r>
                    </w:p>
                    <w:p w14:paraId="115FDBF9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6051 Frankfort Hwy, Ste 100</w:t>
                      </w:r>
                    </w:p>
                    <w:p w14:paraId="25868812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Benzonia, MI 49616</w:t>
                      </w:r>
                    </w:p>
                    <w:p w14:paraId="351EDF40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C676360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Phone: 231-882-4409</w:t>
                      </w:r>
                    </w:p>
                    <w:p w14:paraId="255C64DE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  <w:r w:rsidRPr="00195E50">
                        <w:rPr>
                          <w:sz w:val="16"/>
                          <w:szCs w:val="16"/>
                        </w:rPr>
                        <w:t>Fax: 231-882-</w:t>
                      </w:r>
                      <w:r w:rsidR="008218C2">
                        <w:rPr>
                          <w:sz w:val="16"/>
                          <w:szCs w:val="16"/>
                        </w:rPr>
                        <w:t>0143</w:t>
                      </w:r>
                    </w:p>
                    <w:p w14:paraId="64967063" w14:textId="77777777" w:rsidR="00DA4853" w:rsidRPr="00195E50" w:rsidRDefault="00DA4853" w:rsidP="00DA4853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A627AB3" w14:textId="77777777" w:rsidR="00DA4853" w:rsidRDefault="00DA4853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8B3A9DE" wp14:editId="0F887F38">
            <wp:extent cx="2194560" cy="990600"/>
            <wp:effectExtent l="0" t="0" r="0" b="0"/>
            <wp:docPr id="1" name="Picture 1" descr="Bann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ner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210AA" w14:textId="31AD373D" w:rsidR="00195E50" w:rsidRDefault="00195E50">
      <w:pPr>
        <w:pBdr>
          <w:bottom w:val="single" w:sz="12" w:space="1" w:color="auto"/>
        </w:pBdr>
        <w:jc w:val="center"/>
        <w:rPr>
          <w:rFonts w:cs="Arial"/>
          <w:b/>
          <w:bCs/>
          <w:sz w:val="20"/>
          <w:u w:val="single"/>
        </w:rPr>
      </w:pPr>
    </w:p>
    <w:bookmarkEnd w:id="0"/>
    <w:p w14:paraId="7D4FD3CD" w14:textId="77777777" w:rsidR="00C44DAC" w:rsidRDefault="00C44DAC" w:rsidP="00C44DAC">
      <w:pPr>
        <w:jc w:val="center"/>
        <w:rPr>
          <w:rFonts w:cs="Arial"/>
          <w:b/>
          <w:bCs/>
          <w:sz w:val="20"/>
          <w:u w:val="single"/>
        </w:rPr>
      </w:pPr>
    </w:p>
    <w:p w14:paraId="65D38E6F" w14:textId="7A7D5794" w:rsidR="00D52934" w:rsidRDefault="00D52934" w:rsidP="00C44DAC">
      <w:pPr>
        <w:jc w:val="center"/>
        <w:rPr>
          <w:rFonts w:cs="Arial"/>
          <w:b/>
          <w:bCs/>
          <w:sz w:val="20"/>
          <w:u w:val="single"/>
        </w:rPr>
        <w:sectPr w:rsidR="00D52934" w:rsidSect="003F62B4">
          <w:pgSz w:w="12240" w:h="15840"/>
          <w:pgMar w:top="288" w:right="720" w:bottom="720" w:left="720" w:header="720" w:footer="720" w:gutter="0"/>
          <w:cols w:space="720"/>
          <w:docGrid w:linePitch="360"/>
        </w:sectPr>
      </w:pPr>
    </w:p>
    <w:p w14:paraId="2598B122" w14:textId="77777777" w:rsidR="000B6E11" w:rsidRDefault="000B6E11" w:rsidP="000B6E11">
      <w:pPr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>FOOD SAFETY/SANITATION</w:t>
      </w:r>
    </w:p>
    <w:p w14:paraId="6DD03C0B" w14:textId="77777777" w:rsidR="000B6E11" w:rsidRDefault="000B6E11" w:rsidP="000B6E11">
      <w:pPr>
        <w:jc w:val="center"/>
        <w:rPr>
          <w:rFonts w:cs="Arial"/>
          <w:b/>
          <w:bCs/>
          <w:sz w:val="32"/>
          <w:szCs w:val="32"/>
        </w:rPr>
      </w:pPr>
      <w:r>
        <w:rPr>
          <w:rFonts w:cs="Arial"/>
          <w:b/>
          <w:bCs/>
          <w:sz w:val="32"/>
          <w:szCs w:val="32"/>
        </w:rPr>
        <w:t>MANAGEMENT CERTIFICATION CLASS</w:t>
      </w:r>
    </w:p>
    <w:p w14:paraId="689C51E7" w14:textId="77777777" w:rsidR="000B6E11" w:rsidRDefault="000B6E11" w:rsidP="000B6E11">
      <w:pPr>
        <w:jc w:val="center"/>
        <w:rPr>
          <w:rFonts w:cs="Arial"/>
          <w:b/>
          <w:bCs/>
          <w:sz w:val="32"/>
          <w:szCs w:val="32"/>
        </w:rPr>
      </w:pPr>
    </w:p>
    <w:p w14:paraId="4FFEF7F0" w14:textId="784D1FCB" w:rsidR="000B6E11" w:rsidRDefault="000B6E11" w:rsidP="000B6E11">
      <w:pPr>
        <w:rPr>
          <w:rFonts w:cs="Arial"/>
        </w:rPr>
      </w:pPr>
      <w:r>
        <w:rPr>
          <w:rFonts w:cs="Arial"/>
        </w:rPr>
        <w:t xml:space="preserve">The Benzie-Leelanau District Health Department will be offering the </w:t>
      </w:r>
      <w:r w:rsidR="007D2411">
        <w:rPr>
          <w:rFonts w:cs="Arial"/>
        </w:rPr>
        <w:t>National Registry of Food Safety</w:t>
      </w:r>
      <w:r>
        <w:rPr>
          <w:rFonts w:cs="Arial"/>
        </w:rPr>
        <w:t xml:space="preserve"> course, "Food Safety Management Principles". The course covers principles necessary to maintain food safety and sanitation within your operation and prepares participants for the Food Safety Manager Certification Examination</w:t>
      </w:r>
      <w:r w:rsidR="003E78F8">
        <w:rPr>
          <w:rFonts w:cs="Arial"/>
        </w:rPr>
        <w:t xml:space="preserve">. </w:t>
      </w:r>
      <w:r>
        <w:rPr>
          <w:rFonts w:cs="Arial"/>
        </w:rPr>
        <w:t>The course will meet initial and refresher training requirements.</w:t>
      </w:r>
    </w:p>
    <w:p w14:paraId="037A970C" w14:textId="77777777" w:rsidR="000B6E11" w:rsidRDefault="000B6E11" w:rsidP="000B6E11">
      <w:pPr>
        <w:rPr>
          <w:rFonts w:cs="Arial"/>
        </w:rPr>
      </w:pPr>
    </w:p>
    <w:p w14:paraId="11014735" w14:textId="6F565BDC" w:rsidR="000B6E11" w:rsidRDefault="000B6E11" w:rsidP="000B6E11">
      <w:pPr>
        <w:rPr>
          <w:rFonts w:cs="Arial"/>
        </w:rPr>
      </w:pPr>
      <w:r>
        <w:rPr>
          <w:rFonts w:cs="Arial"/>
        </w:rPr>
        <w:t>The cost of the class will be $115.00, which includes the course book and certification test.</w:t>
      </w:r>
      <w:r w:rsidR="003E78F8">
        <w:rPr>
          <w:rFonts w:cs="Arial"/>
        </w:rPr>
        <w:t xml:space="preserve"> </w:t>
      </w:r>
      <w:r>
        <w:rPr>
          <w:rFonts w:cs="Arial"/>
        </w:rPr>
        <w:t xml:space="preserve">The one day class and exam are scheduled in Leelanau County, at </w:t>
      </w:r>
      <w:r w:rsidR="00357604">
        <w:rPr>
          <w:rFonts w:cs="Arial"/>
        </w:rPr>
        <w:t>The Leelanau County Government Center</w:t>
      </w:r>
      <w:r w:rsidR="009A4F68">
        <w:rPr>
          <w:rFonts w:cs="Arial"/>
        </w:rPr>
        <w:t xml:space="preserve"> on</w:t>
      </w:r>
      <w:r w:rsidR="00BF3C3C">
        <w:rPr>
          <w:rFonts w:cs="Arial"/>
        </w:rPr>
        <w:t xml:space="preserve"> </w:t>
      </w:r>
      <w:r w:rsidR="00A56884">
        <w:rPr>
          <w:rFonts w:cs="Arial"/>
        </w:rPr>
        <w:t>Wednesday</w:t>
      </w:r>
      <w:r w:rsidR="00BF3C3C">
        <w:rPr>
          <w:rFonts w:cs="Arial"/>
        </w:rPr>
        <w:t>,</w:t>
      </w:r>
      <w:r>
        <w:rPr>
          <w:rFonts w:cs="Arial"/>
        </w:rPr>
        <w:t xml:space="preserve"> </w:t>
      </w:r>
      <w:r w:rsidR="00A56884">
        <w:rPr>
          <w:rFonts w:cs="Arial"/>
        </w:rPr>
        <w:t>April 3</w:t>
      </w:r>
      <w:r w:rsidR="00A56884" w:rsidRPr="00A56884">
        <w:rPr>
          <w:rFonts w:cs="Arial"/>
          <w:vertAlign w:val="superscript"/>
        </w:rPr>
        <w:t>rd</w:t>
      </w:r>
      <w:r>
        <w:rPr>
          <w:rFonts w:cs="Arial"/>
        </w:rPr>
        <w:t>, 202</w:t>
      </w:r>
      <w:r w:rsidR="00A56884">
        <w:rPr>
          <w:rFonts w:cs="Arial"/>
        </w:rPr>
        <w:t>4</w:t>
      </w:r>
      <w:r>
        <w:rPr>
          <w:rFonts w:cs="Arial"/>
        </w:rPr>
        <w:t xml:space="preserve">, 8:30 AM to 4:30 PM, (lunch on your own). </w:t>
      </w:r>
      <w:proofErr w:type="gramStart"/>
      <w:r>
        <w:rPr>
          <w:rFonts w:cs="Arial"/>
        </w:rPr>
        <w:t>Class</w:t>
      </w:r>
      <w:proofErr w:type="gramEnd"/>
      <w:r>
        <w:rPr>
          <w:rFonts w:cs="Arial"/>
        </w:rPr>
        <w:t xml:space="preserve"> and exam will take place at </w:t>
      </w:r>
      <w:r w:rsidR="00FE28FA">
        <w:rPr>
          <w:rFonts w:cs="Arial"/>
        </w:rPr>
        <w:t>8527 E. Government Dr. Suttons Bay MI, 49682 in the bottom</w:t>
      </w:r>
      <w:r w:rsidR="0043620E">
        <w:rPr>
          <w:rFonts w:cs="Arial"/>
        </w:rPr>
        <w:t xml:space="preserve"> floor meeting room</w:t>
      </w:r>
      <w:r>
        <w:rPr>
          <w:rFonts w:cs="Arial"/>
        </w:rPr>
        <w:t xml:space="preserve">. </w:t>
      </w:r>
    </w:p>
    <w:p w14:paraId="7915774B" w14:textId="77777777" w:rsidR="000B6E11" w:rsidRDefault="000B6E11" w:rsidP="000B6E11">
      <w:pPr>
        <w:rPr>
          <w:rFonts w:cs="Arial"/>
        </w:rPr>
      </w:pPr>
    </w:p>
    <w:p w14:paraId="478E7D8B" w14:textId="77777777" w:rsidR="000B6E11" w:rsidRDefault="000B6E11" w:rsidP="000B6E11">
      <w:pPr>
        <w:rPr>
          <w:rFonts w:cs="Arial"/>
        </w:rPr>
      </w:pPr>
      <w:r>
        <w:rPr>
          <w:rFonts w:cs="Arial"/>
        </w:rPr>
        <w:t>Please contact Nicholas Dow, at (231) 256-0216, as soon as possible to register and receive the course book for review, or if you have any questions.</w:t>
      </w:r>
    </w:p>
    <w:p w14:paraId="40731CBB" w14:textId="77777777" w:rsidR="000B6E11" w:rsidRDefault="000B6E11" w:rsidP="000B6E11">
      <w:pPr>
        <w:rPr>
          <w:rFonts w:cs="Arial"/>
        </w:rPr>
      </w:pPr>
    </w:p>
    <w:p w14:paraId="1B22069B" w14:textId="77777777" w:rsidR="000B6E11" w:rsidRDefault="000B6E11" w:rsidP="000B6E11">
      <w:pPr>
        <w:rPr>
          <w:rFonts w:cs="Arial"/>
        </w:rPr>
      </w:pPr>
      <w:r>
        <w:rPr>
          <w:rFonts w:cs="Arial"/>
        </w:rPr>
        <w:t>-------------------------------------------------------------------------------------------------------------</w:t>
      </w:r>
    </w:p>
    <w:p w14:paraId="03642587" w14:textId="77777777" w:rsidR="000B6E11" w:rsidRDefault="000B6E11" w:rsidP="000B6E11">
      <w:pPr>
        <w:rPr>
          <w:rFonts w:cs="Arial"/>
        </w:rPr>
      </w:pPr>
    </w:p>
    <w:p w14:paraId="34006EE1" w14:textId="77777777" w:rsidR="000B6E11" w:rsidRDefault="000B6E11" w:rsidP="000B6E11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REGISTRATION</w:t>
      </w:r>
    </w:p>
    <w:p w14:paraId="0FAA887B" w14:textId="77777777" w:rsidR="000B6E11" w:rsidRDefault="000B6E11" w:rsidP="000B6E11">
      <w:pPr>
        <w:jc w:val="center"/>
        <w:rPr>
          <w:rFonts w:cs="Arial"/>
          <w:b/>
          <w:bCs/>
        </w:rPr>
      </w:pPr>
    </w:p>
    <w:p w14:paraId="1C4288E3" w14:textId="77777777" w:rsidR="000B6E11" w:rsidRDefault="000B6E11" w:rsidP="000B6E11">
      <w:pPr>
        <w:rPr>
          <w:rFonts w:cs="Arial"/>
        </w:rPr>
      </w:pPr>
      <w:r>
        <w:rPr>
          <w:rFonts w:cs="Arial"/>
        </w:rPr>
        <w:t>Facility__________________________________________</w:t>
      </w:r>
    </w:p>
    <w:p w14:paraId="3F8A3AC4" w14:textId="77777777" w:rsidR="000B6E11" w:rsidRDefault="000B6E11" w:rsidP="000B6E11">
      <w:pPr>
        <w:rPr>
          <w:rFonts w:cs="Arial"/>
        </w:rPr>
      </w:pPr>
    </w:p>
    <w:tbl>
      <w:tblPr>
        <w:tblStyle w:val="TableGrid"/>
        <w:tblW w:w="9659" w:type="dxa"/>
        <w:tblLook w:val="04A0" w:firstRow="1" w:lastRow="0" w:firstColumn="1" w:lastColumn="0" w:noHBand="0" w:noVBand="1"/>
      </w:tblPr>
      <w:tblGrid>
        <w:gridCol w:w="3219"/>
        <w:gridCol w:w="3220"/>
        <w:gridCol w:w="3220"/>
      </w:tblGrid>
      <w:tr w:rsidR="003C1A2D" w14:paraId="4D7081C3" w14:textId="77777777" w:rsidTr="003C1A2D">
        <w:trPr>
          <w:trHeight w:val="471"/>
        </w:trPr>
        <w:tc>
          <w:tcPr>
            <w:tcW w:w="3219" w:type="dxa"/>
          </w:tcPr>
          <w:p w14:paraId="1E3E6715" w14:textId="50D6A839" w:rsidR="003C1A2D" w:rsidRDefault="003C1A2D" w:rsidP="003C1A2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Participant</w:t>
            </w:r>
          </w:p>
        </w:tc>
        <w:tc>
          <w:tcPr>
            <w:tcW w:w="3220" w:type="dxa"/>
          </w:tcPr>
          <w:p w14:paraId="5B0565E5" w14:textId="56006FFE" w:rsidR="003C1A2D" w:rsidRDefault="003C1A2D" w:rsidP="003C1A2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Email</w:t>
            </w:r>
          </w:p>
        </w:tc>
        <w:tc>
          <w:tcPr>
            <w:tcW w:w="3220" w:type="dxa"/>
          </w:tcPr>
          <w:p w14:paraId="7922F727" w14:textId="69D54294" w:rsidR="003C1A2D" w:rsidRDefault="003C1A2D" w:rsidP="003C1A2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Phone Number</w:t>
            </w:r>
          </w:p>
        </w:tc>
      </w:tr>
      <w:tr w:rsidR="003C1A2D" w14:paraId="1247E449" w14:textId="77777777" w:rsidTr="003C1A2D">
        <w:trPr>
          <w:trHeight w:val="471"/>
        </w:trPr>
        <w:tc>
          <w:tcPr>
            <w:tcW w:w="3219" w:type="dxa"/>
          </w:tcPr>
          <w:p w14:paraId="702EF393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54433128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30C1B4F5" w14:textId="77777777" w:rsidR="003C1A2D" w:rsidRDefault="003C1A2D" w:rsidP="000B6E11">
            <w:pPr>
              <w:rPr>
                <w:rFonts w:cs="Arial"/>
              </w:rPr>
            </w:pPr>
          </w:p>
        </w:tc>
      </w:tr>
      <w:tr w:rsidR="003C1A2D" w14:paraId="0EBC2E80" w14:textId="77777777" w:rsidTr="003C1A2D">
        <w:trPr>
          <w:trHeight w:val="471"/>
        </w:trPr>
        <w:tc>
          <w:tcPr>
            <w:tcW w:w="3219" w:type="dxa"/>
          </w:tcPr>
          <w:p w14:paraId="6B0D90B8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0275D8A3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7E048701" w14:textId="77777777" w:rsidR="003C1A2D" w:rsidRDefault="003C1A2D" w:rsidP="000B6E11">
            <w:pPr>
              <w:rPr>
                <w:rFonts w:cs="Arial"/>
              </w:rPr>
            </w:pPr>
          </w:p>
        </w:tc>
      </w:tr>
      <w:tr w:rsidR="003C1A2D" w14:paraId="5A981D67" w14:textId="77777777" w:rsidTr="003C1A2D">
        <w:trPr>
          <w:trHeight w:val="471"/>
        </w:trPr>
        <w:tc>
          <w:tcPr>
            <w:tcW w:w="3219" w:type="dxa"/>
          </w:tcPr>
          <w:p w14:paraId="645095BA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028CE760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72950971" w14:textId="77777777" w:rsidR="003C1A2D" w:rsidRDefault="003C1A2D" w:rsidP="000B6E11">
            <w:pPr>
              <w:rPr>
                <w:rFonts w:cs="Arial"/>
              </w:rPr>
            </w:pPr>
          </w:p>
        </w:tc>
      </w:tr>
      <w:tr w:rsidR="003C1A2D" w14:paraId="266D05AD" w14:textId="77777777" w:rsidTr="003C1A2D">
        <w:trPr>
          <w:trHeight w:val="471"/>
        </w:trPr>
        <w:tc>
          <w:tcPr>
            <w:tcW w:w="3219" w:type="dxa"/>
          </w:tcPr>
          <w:p w14:paraId="18ACD1CF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38F9C06D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6057E159" w14:textId="77777777" w:rsidR="003C1A2D" w:rsidRDefault="003C1A2D" w:rsidP="000B6E11">
            <w:pPr>
              <w:rPr>
                <w:rFonts w:cs="Arial"/>
              </w:rPr>
            </w:pPr>
          </w:p>
        </w:tc>
      </w:tr>
      <w:tr w:rsidR="003C1A2D" w14:paraId="25A1BD49" w14:textId="77777777" w:rsidTr="003C1A2D">
        <w:trPr>
          <w:trHeight w:val="448"/>
        </w:trPr>
        <w:tc>
          <w:tcPr>
            <w:tcW w:w="3219" w:type="dxa"/>
          </w:tcPr>
          <w:p w14:paraId="3F7F785E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183982AC" w14:textId="77777777" w:rsidR="003C1A2D" w:rsidRDefault="003C1A2D" w:rsidP="000B6E11">
            <w:pPr>
              <w:rPr>
                <w:rFonts w:cs="Arial"/>
              </w:rPr>
            </w:pPr>
          </w:p>
        </w:tc>
        <w:tc>
          <w:tcPr>
            <w:tcW w:w="3220" w:type="dxa"/>
          </w:tcPr>
          <w:p w14:paraId="7156AFC3" w14:textId="77777777" w:rsidR="003C1A2D" w:rsidRDefault="003C1A2D" w:rsidP="000B6E11">
            <w:pPr>
              <w:rPr>
                <w:rFonts w:cs="Arial"/>
              </w:rPr>
            </w:pPr>
          </w:p>
        </w:tc>
      </w:tr>
    </w:tbl>
    <w:p w14:paraId="667F87B3" w14:textId="77777777" w:rsidR="000B6E11" w:rsidRDefault="000B6E11" w:rsidP="000B6E11">
      <w:pPr>
        <w:rPr>
          <w:rFonts w:cs="Arial"/>
        </w:rPr>
      </w:pPr>
    </w:p>
    <w:p w14:paraId="4585D35D" w14:textId="77777777" w:rsidR="000B6E11" w:rsidRDefault="000B6E11" w:rsidP="000B6E11">
      <w:pPr>
        <w:rPr>
          <w:rFonts w:cs="Arial"/>
        </w:rPr>
      </w:pPr>
      <w:r>
        <w:rPr>
          <w:rFonts w:cs="Arial"/>
        </w:rPr>
        <w:t xml:space="preserve">Total fee due___ X </w:t>
      </w:r>
      <w:r w:rsidRPr="00F148A0">
        <w:rPr>
          <w:rFonts w:cs="Arial"/>
          <w:b/>
          <w:bCs/>
        </w:rPr>
        <w:t>$115.00</w:t>
      </w:r>
      <w:r>
        <w:rPr>
          <w:rFonts w:cs="Arial"/>
        </w:rPr>
        <w:t xml:space="preserve"> (per individual) = ____________</w:t>
      </w:r>
    </w:p>
    <w:p w14:paraId="3A0A81DC" w14:textId="77777777" w:rsidR="000B6E11" w:rsidRDefault="000B6E11" w:rsidP="000B6E11">
      <w:pPr>
        <w:rPr>
          <w:rFonts w:cs="Arial"/>
        </w:rPr>
      </w:pPr>
    </w:p>
    <w:p w14:paraId="40249E0D" w14:textId="77777777" w:rsidR="000B6E11" w:rsidRDefault="000B6E11" w:rsidP="000B6E11">
      <w:pPr>
        <w:rPr>
          <w:rFonts w:cs="Arial"/>
        </w:rPr>
      </w:pPr>
      <w:r>
        <w:rPr>
          <w:rFonts w:cs="Arial"/>
        </w:rPr>
        <w:t>Please make checks payable to Benzie-Leelanau District Health Department (BLDHD), and remit with registration to:</w:t>
      </w:r>
    </w:p>
    <w:p w14:paraId="57D03D5A" w14:textId="77777777" w:rsidR="000B6E11" w:rsidRDefault="000B6E11" w:rsidP="000B6E11">
      <w:pPr>
        <w:rPr>
          <w:rFonts w:cs="Arial"/>
        </w:rPr>
      </w:pPr>
    </w:p>
    <w:p w14:paraId="6ACE7D5C" w14:textId="77777777" w:rsidR="000B6E11" w:rsidRDefault="000B6E11" w:rsidP="000B6E11">
      <w:pPr>
        <w:rPr>
          <w:rFonts w:cs="Arial"/>
        </w:rPr>
      </w:pPr>
      <w:r>
        <w:rPr>
          <w:rFonts w:cs="Arial"/>
        </w:rPr>
        <w:t>Environmental Health Division</w:t>
      </w:r>
    </w:p>
    <w:p w14:paraId="0EAC2032" w14:textId="77777777" w:rsidR="000B6E11" w:rsidRDefault="000B6E11" w:rsidP="000B6E11">
      <w:pPr>
        <w:rPr>
          <w:rFonts w:cs="Arial"/>
        </w:rPr>
      </w:pPr>
      <w:r>
        <w:rPr>
          <w:rFonts w:cs="Arial"/>
        </w:rPr>
        <w:t>Benzie-Leelanau District Health Department</w:t>
      </w:r>
    </w:p>
    <w:p w14:paraId="7C5BD5AF" w14:textId="77777777" w:rsidR="000B6E11" w:rsidRDefault="000B6E11" w:rsidP="000B6E11">
      <w:pPr>
        <w:rPr>
          <w:rFonts w:cs="Arial"/>
        </w:rPr>
      </w:pPr>
      <w:r>
        <w:rPr>
          <w:rFonts w:cs="Arial"/>
        </w:rPr>
        <w:t>7401 E. Duck Lake Rd.</w:t>
      </w:r>
    </w:p>
    <w:p w14:paraId="6A218B44" w14:textId="77777777" w:rsidR="000B6E11" w:rsidRDefault="000B6E11" w:rsidP="000B6E11">
      <w:pPr>
        <w:rPr>
          <w:rFonts w:cs="Arial"/>
          <w:sz w:val="20"/>
          <w:szCs w:val="20"/>
        </w:rPr>
      </w:pPr>
      <w:r>
        <w:rPr>
          <w:rFonts w:cs="Arial"/>
        </w:rPr>
        <w:t>Lake Leelanau, MI 49653</w:t>
      </w:r>
    </w:p>
    <w:p w14:paraId="23E890BD" w14:textId="77777777" w:rsidR="000B6E11" w:rsidRDefault="000B6E11" w:rsidP="000B6E11">
      <w:pPr>
        <w:ind w:left="-720" w:right="-720"/>
        <w:jc w:val="center"/>
        <w:rPr>
          <w:rFonts w:cs="Arial"/>
          <w:bCs/>
          <w:sz w:val="20"/>
          <w:szCs w:val="20"/>
        </w:rPr>
      </w:pPr>
    </w:p>
    <w:p w14:paraId="49352658" w14:textId="170CEC57" w:rsidR="00C44DAC" w:rsidRPr="00C44DAC" w:rsidRDefault="00C44DAC" w:rsidP="00D52934">
      <w:pPr>
        <w:jc w:val="center"/>
        <w:rPr>
          <w:rFonts w:ascii="Times New Roman" w:hAnsi="Times New Roman"/>
          <w:b/>
          <w:bCs/>
          <w:sz w:val="24"/>
          <w:u w:val="single"/>
        </w:rPr>
      </w:pPr>
    </w:p>
    <w:sectPr w:rsidR="00C44DAC" w:rsidRPr="00C44DAC" w:rsidSect="000B6E11">
      <w:type w:val="continuous"/>
      <w:pgSz w:w="12240" w:h="15840"/>
      <w:pgMar w:top="360" w:right="1440" w:bottom="1440" w:left="1440" w:header="36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40BF"/>
    <w:multiLevelType w:val="hybridMultilevel"/>
    <w:tmpl w:val="8B7CB3AE"/>
    <w:lvl w:ilvl="0" w:tplc="069E5FC6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B1535"/>
    <w:multiLevelType w:val="hybridMultilevel"/>
    <w:tmpl w:val="9EBC2E56"/>
    <w:lvl w:ilvl="0" w:tplc="E06C1128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4B16E35"/>
    <w:multiLevelType w:val="hybridMultilevel"/>
    <w:tmpl w:val="6BF6589C"/>
    <w:lvl w:ilvl="0" w:tplc="46127A86">
      <w:start w:val="1"/>
      <w:numFmt w:val="bullet"/>
      <w:lvlText w:val=""/>
      <w:lvlJc w:val="left"/>
      <w:pPr>
        <w:tabs>
          <w:tab w:val="num" w:pos="1008"/>
        </w:tabs>
        <w:ind w:left="100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88"/>
        </w:tabs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48"/>
        </w:tabs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68"/>
        </w:tabs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88"/>
        </w:tabs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08"/>
        </w:tabs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28"/>
        </w:tabs>
        <w:ind w:left="7128" w:hanging="360"/>
      </w:pPr>
      <w:rPr>
        <w:rFonts w:ascii="Wingdings" w:hAnsi="Wingdings" w:hint="default"/>
      </w:rPr>
    </w:lvl>
  </w:abstractNum>
  <w:abstractNum w:abstractNumId="3" w15:restartNumberingAfterBreak="0">
    <w:nsid w:val="16B675B0"/>
    <w:multiLevelType w:val="hybridMultilevel"/>
    <w:tmpl w:val="9410926C"/>
    <w:lvl w:ilvl="0" w:tplc="8E3297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A46C2"/>
    <w:multiLevelType w:val="hybridMultilevel"/>
    <w:tmpl w:val="4F4A31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1A87C1B"/>
    <w:multiLevelType w:val="hybridMultilevel"/>
    <w:tmpl w:val="DAFA56AE"/>
    <w:lvl w:ilvl="0" w:tplc="B3C40B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B122F"/>
    <w:multiLevelType w:val="hybridMultilevel"/>
    <w:tmpl w:val="A89E4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B0041"/>
    <w:multiLevelType w:val="hybridMultilevel"/>
    <w:tmpl w:val="C5DC2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9276D0"/>
    <w:multiLevelType w:val="hybridMultilevel"/>
    <w:tmpl w:val="A33C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C632B"/>
    <w:multiLevelType w:val="hybridMultilevel"/>
    <w:tmpl w:val="CE32F606"/>
    <w:lvl w:ilvl="0" w:tplc="655CF19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744557">
    <w:abstractNumId w:val="2"/>
  </w:num>
  <w:num w:numId="2" w16cid:durableId="1004742019">
    <w:abstractNumId w:val="4"/>
  </w:num>
  <w:num w:numId="3" w16cid:durableId="1499344767">
    <w:abstractNumId w:val="7"/>
  </w:num>
  <w:num w:numId="4" w16cid:durableId="625157827">
    <w:abstractNumId w:val="6"/>
  </w:num>
  <w:num w:numId="5" w16cid:durableId="454711490">
    <w:abstractNumId w:val="8"/>
  </w:num>
  <w:num w:numId="6" w16cid:durableId="1063286182">
    <w:abstractNumId w:val="3"/>
  </w:num>
  <w:num w:numId="7" w16cid:durableId="1516920375">
    <w:abstractNumId w:val="5"/>
  </w:num>
  <w:num w:numId="8" w16cid:durableId="1029600848">
    <w:abstractNumId w:val="1"/>
  </w:num>
  <w:num w:numId="9" w16cid:durableId="590625566">
    <w:abstractNumId w:val="9"/>
  </w:num>
  <w:num w:numId="10" w16cid:durableId="24864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1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jM0s7Q0NTMytzBV0lEKTi0uzszPAykwNK4FAFhgj4MtAAAA"/>
  </w:docVars>
  <w:rsids>
    <w:rsidRoot w:val="001D2CCA"/>
    <w:rsid w:val="000215EA"/>
    <w:rsid w:val="00030FDC"/>
    <w:rsid w:val="00081479"/>
    <w:rsid w:val="000B6E11"/>
    <w:rsid w:val="000C5DBE"/>
    <w:rsid w:val="000D0501"/>
    <w:rsid w:val="000D4DC8"/>
    <w:rsid w:val="000F0C4E"/>
    <w:rsid w:val="00195E50"/>
    <w:rsid w:val="001D2CCA"/>
    <w:rsid w:val="001D58F8"/>
    <w:rsid w:val="00206A6A"/>
    <w:rsid w:val="002265C3"/>
    <w:rsid w:val="00226E03"/>
    <w:rsid w:val="00262C67"/>
    <w:rsid w:val="00277033"/>
    <w:rsid w:val="002A3D29"/>
    <w:rsid w:val="002F1703"/>
    <w:rsid w:val="002F352E"/>
    <w:rsid w:val="00343A4D"/>
    <w:rsid w:val="00357604"/>
    <w:rsid w:val="003C1A2D"/>
    <w:rsid w:val="003D1925"/>
    <w:rsid w:val="003E78F8"/>
    <w:rsid w:val="003F62B4"/>
    <w:rsid w:val="004159A2"/>
    <w:rsid w:val="00426F3C"/>
    <w:rsid w:val="0043361E"/>
    <w:rsid w:val="0043620E"/>
    <w:rsid w:val="004D0664"/>
    <w:rsid w:val="004E5411"/>
    <w:rsid w:val="005123C8"/>
    <w:rsid w:val="00521644"/>
    <w:rsid w:val="00527253"/>
    <w:rsid w:val="00546097"/>
    <w:rsid w:val="00565133"/>
    <w:rsid w:val="00567447"/>
    <w:rsid w:val="00572C2D"/>
    <w:rsid w:val="005951E6"/>
    <w:rsid w:val="00606BE5"/>
    <w:rsid w:val="0060738D"/>
    <w:rsid w:val="0063160D"/>
    <w:rsid w:val="006445A7"/>
    <w:rsid w:val="00650988"/>
    <w:rsid w:val="0066662B"/>
    <w:rsid w:val="006B18F4"/>
    <w:rsid w:val="006B66DE"/>
    <w:rsid w:val="006B73AC"/>
    <w:rsid w:val="006D4848"/>
    <w:rsid w:val="006F151E"/>
    <w:rsid w:val="00706F0A"/>
    <w:rsid w:val="00725FE7"/>
    <w:rsid w:val="007763AD"/>
    <w:rsid w:val="0078021C"/>
    <w:rsid w:val="00792250"/>
    <w:rsid w:val="007960FC"/>
    <w:rsid w:val="007D2411"/>
    <w:rsid w:val="007D6ADE"/>
    <w:rsid w:val="00817D0A"/>
    <w:rsid w:val="008218C2"/>
    <w:rsid w:val="00822CAA"/>
    <w:rsid w:val="00826B70"/>
    <w:rsid w:val="00855EDA"/>
    <w:rsid w:val="00864403"/>
    <w:rsid w:val="008E33C5"/>
    <w:rsid w:val="0091580E"/>
    <w:rsid w:val="00921E44"/>
    <w:rsid w:val="00950088"/>
    <w:rsid w:val="009902D9"/>
    <w:rsid w:val="009A4F68"/>
    <w:rsid w:val="009C6216"/>
    <w:rsid w:val="009D2673"/>
    <w:rsid w:val="009D4718"/>
    <w:rsid w:val="009F04A2"/>
    <w:rsid w:val="00A02CBF"/>
    <w:rsid w:val="00A22009"/>
    <w:rsid w:val="00A24738"/>
    <w:rsid w:val="00A40CF2"/>
    <w:rsid w:val="00A51335"/>
    <w:rsid w:val="00A56884"/>
    <w:rsid w:val="00A7372E"/>
    <w:rsid w:val="00A76C3A"/>
    <w:rsid w:val="00AA2A5B"/>
    <w:rsid w:val="00AB0291"/>
    <w:rsid w:val="00AB33C8"/>
    <w:rsid w:val="00AE15DE"/>
    <w:rsid w:val="00AE38AB"/>
    <w:rsid w:val="00AE40F5"/>
    <w:rsid w:val="00B71A96"/>
    <w:rsid w:val="00BE27E0"/>
    <w:rsid w:val="00BF3C3C"/>
    <w:rsid w:val="00C00720"/>
    <w:rsid w:val="00C440B3"/>
    <w:rsid w:val="00C44761"/>
    <w:rsid w:val="00C44DAC"/>
    <w:rsid w:val="00C47ED7"/>
    <w:rsid w:val="00C516BF"/>
    <w:rsid w:val="00C554D7"/>
    <w:rsid w:val="00C76D79"/>
    <w:rsid w:val="00CA79FA"/>
    <w:rsid w:val="00CC53EF"/>
    <w:rsid w:val="00CD2AE2"/>
    <w:rsid w:val="00D0548F"/>
    <w:rsid w:val="00D17086"/>
    <w:rsid w:val="00D32199"/>
    <w:rsid w:val="00D47F50"/>
    <w:rsid w:val="00D52934"/>
    <w:rsid w:val="00D815C1"/>
    <w:rsid w:val="00DA4853"/>
    <w:rsid w:val="00DA5362"/>
    <w:rsid w:val="00DC6B97"/>
    <w:rsid w:val="00E00771"/>
    <w:rsid w:val="00E022C1"/>
    <w:rsid w:val="00E15306"/>
    <w:rsid w:val="00E81CE5"/>
    <w:rsid w:val="00E852B4"/>
    <w:rsid w:val="00E87EC7"/>
    <w:rsid w:val="00F11A6D"/>
    <w:rsid w:val="00F148A0"/>
    <w:rsid w:val="00F3182E"/>
    <w:rsid w:val="00F5066D"/>
    <w:rsid w:val="00F5462A"/>
    <w:rsid w:val="00F55815"/>
    <w:rsid w:val="00F64FA6"/>
    <w:rsid w:val="00F7074B"/>
    <w:rsid w:val="00FA257B"/>
    <w:rsid w:val="00FC3BD7"/>
    <w:rsid w:val="00FD3881"/>
    <w:rsid w:val="00FE132C"/>
    <w:rsid w:val="00FE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C4D73E"/>
  <w15:chartTrackingRefBased/>
  <w15:docId w15:val="{EE76BC69-C87D-4700-A8B6-8A5B680CA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Elephant" w:hAnsi="Elephant"/>
      <w:sz w:val="44"/>
    </w:rPr>
  </w:style>
  <w:style w:type="table" w:styleId="TableGrid">
    <w:name w:val="Table Grid"/>
    <w:basedOn w:val="TableNormal"/>
    <w:rsid w:val="00E022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554D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272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2725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AB029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580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3182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sr-only">
    <w:name w:val="sr-only"/>
    <w:basedOn w:val="DefaultParagraphFont"/>
    <w:rsid w:val="00F318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ldhd.org" TargetMode="External"/><Relationship Id="rId5" Type="http://schemas.openxmlformats.org/officeDocument/2006/relationships/hyperlink" Target="http://www.bldhd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zie-Leelanau District Health Department</vt:lpstr>
    </vt:vector>
  </TitlesOfParts>
  <Company>Benzie-Leelanau District Health Department</Company>
  <LinksUpToDate>false</LinksUpToDate>
  <CharactersWithSpaces>1514</CharactersWithSpaces>
  <SharedDoc>false</SharedDoc>
  <HLinks>
    <vt:vector size="6" baseType="variant">
      <vt:variant>
        <vt:i4>4259848</vt:i4>
      </vt:variant>
      <vt:variant>
        <vt:i4>0</vt:i4>
      </vt:variant>
      <vt:variant>
        <vt:i4>0</vt:i4>
      </vt:variant>
      <vt:variant>
        <vt:i4>5</vt:i4>
      </vt:variant>
      <vt:variant>
        <vt:lpwstr>http://www.bldh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zie-Leelanau District Health Department</dc:title>
  <dc:subject/>
  <dc:creator>Michelle Klein</dc:creator>
  <cp:keywords/>
  <cp:lastModifiedBy>Nicholas Dow</cp:lastModifiedBy>
  <cp:revision>2</cp:revision>
  <cp:lastPrinted>2018-02-09T21:02:00Z</cp:lastPrinted>
  <dcterms:created xsi:type="dcterms:W3CDTF">2024-01-12T12:53:00Z</dcterms:created>
  <dcterms:modified xsi:type="dcterms:W3CDTF">2024-01-12T12:53:00Z</dcterms:modified>
</cp:coreProperties>
</file>